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7B6A57" w14:textId="77777777" w:rsidR="00050FB3" w:rsidRPr="00041596" w:rsidRDefault="00050FB3" w:rsidP="00050FB3">
      <w:pPr>
        <w:pStyle w:val="Heading1"/>
        <w:rPr>
          <w:rFonts w:ascii="Times New Roman" w:hAnsi="Times New Roman"/>
        </w:rPr>
      </w:pPr>
      <w:r w:rsidRPr="00041596">
        <w:rPr>
          <w:rFonts w:ascii="Times New Roman" w:hAnsi="Times New Roman"/>
        </w:rPr>
        <w:t>Findings</w:t>
      </w:r>
    </w:p>
    <w:p w14:paraId="09AB4C6C" w14:textId="77777777" w:rsidR="00050FB3" w:rsidRDefault="00050FB3" w:rsidP="00050FB3">
      <w:pPr>
        <w:pStyle w:val="ListParagraph"/>
        <w:ind w:left="0"/>
        <w:rPr>
          <w:rFonts w:ascii="Times New Roman" w:hAnsi="Times New Roman"/>
        </w:rPr>
      </w:pPr>
    </w:p>
    <w:p w14:paraId="0B9F8349" w14:textId="77777777" w:rsidR="0075679C" w:rsidRDefault="0075679C" w:rsidP="0075679C">
      <w:pPr>
        <w:pStyle w:val="ListParagraph"/>
        <w:numPr>
          <w:ilvl w:val="1"/>
          <w:numId w:val="1"/>
        </w:numPr>
        <w:rPr>
          <w:rFonts w:ascii="Times New Roman" w:hAnsi="Times New Roman"/>
        </w:rPr>
      </w:pPr>
      <w:r w:rsidRPr="0024592C">
        <w:rPr>
          <w:rFonts w:ascii="Times New Roman" w:hAnsi="Times New Roman"/>
        </w:rPr>
        <w:t xml:space="preserve">Column 1 suggests that 1% </w:t>
      </w:r>
      <w:r>
        <w:rPr>
          <w:rFonts w:ascii="Times New Roman" w:hAnsi="Times New Roman"/>
        </w:rPr>
        <w:t xml:space="preserve">increase in </w:t>
      </w:r>
      <w:r w:rsidRPr="0024592C">
        <w:rPr>
          <w:rFonts w:ascii="Times New Roman" w:hAnsi="Times New Roman"/>
        </w:rPr>
        <w:t xml:space="preserve">IT budget increase the employment level by </w:t>
      </w:r>
      <w:r>
        <w:rPr>
          <w:rFonts w:ascii="Times New Roman" w:hAnsi="Times New Roman"/>
        </w:rPr>
        <w:t>0.5</w:t>
      </w:r>
      <w:r w:rsidRPr="0024592C">
        <w:rPr>
          <w:rFonts w:ascii="Times New Roman" w:hAnsi="Times New Roman"/>
        </w:rPr>
        <w:t>% (relative to Jan 4-31 baseline)</w:t>
      </w:r>
      <w:r>
        <w:rPr>
          <w:rFonts w:ascii="Times New Roman" w:hAnsi="Times New Roman"/>
        </w:rPr>
        <w:t xml:space="preserve"> in a county</w:t>
      </w:r>
      <w:r>
        <w:rPr>
          <w:rFonts w:ascii="Times New Roman" w:hAnsi="Times New Roman"/>
          <w:lang w:eastAsia="zh-CN"/>
        </w:rPr>
        <w:t>.</w:t>
      </w:r>
    </w:p>
    <w:p w14:paraId="017C35E7" w14:textId="77777777" w:rsidR="0075679C" w:rsidRDefault="0075679C" w:rsidP="00573799">
      <w:pPr>
        <w:pStyle w:val="ListParagraph"/>
        <w:numPr>
          <w:ilvl w:val="1"/>
          <w:numId w:val="1"/>
        </w:numPr>
        <w:rPr>
          <w:rFonts w:ascii="Times New Roman" w:hAnsi="Times New Roman"/>
          <w:sz w:val="24"/>
          <w:szCs w:val="24"/>
        </w:rPr>
      </w:pPr>
      <w:r w:rsidRPr="0075679C">
        <w:rPr>
          <w:rFonts w:ascii="Times New Roman" w:hAnsi="Times New Roman"/>
        </w:rPr>
        <w:t xml:space="preserve">Column 2 suggests that 1% increase in IT budget </w:t>
      </w:r>
      <w:r>
        <w:rPr>
          <w:rFonts w:ascii="Times New Roman" w:hAnsi="Times New Roman"/>
        </w:rPr>
        <w:t>lower the number of unemployed people by 402 in a county.</w:t>
      </w:r>
    </w:p>
    <w:tbl>
      <w:tblPr>
        <w:tblW w:w="10371" w:type="dxa"/>
        <w:tblLayout w:type="fixed"/>
        <w:tblLook w:val="0000" w:firstRow="0" w:lastRow="0" w:firstColumn="0" w:lastColumn="0" w:noHBand="0" w:noVBand="0"/>
      </w:tblPr>
      <w:tblGrid>
        <w:gridCol w:w="1845"/>
        <w:gridCol w:w="1421"/>
        <w:gridCol w:w="1421"/>
        <w:gridCol w:w="1421"/>
        <w:gridCol w:w="1421"/>
        <w:gridCol w:w="1421"/>
        <w:gridCol w:w="1421"/>
      </w:tblGrid>
      <w:tr w:rsidR="00307C9E" w:rsidRPr="008C15B5" w14:paraId="068E865F" w14:textId="77777777" w:rsidTr="008C15B5">
        <w:trPr>
          <w:trHeight w:val="245"/>
        </w:trPr>
        <w:tc>
          <w:tcPr>
            <w:tcW w:w="18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52CA31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7A018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1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99584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2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8DD18F9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3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13FF98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4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B413CB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5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0C311C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(6)</w:t>
            </w:r>
          </w:p>
        </w:tc>
      </w:tr>
      <w:tr w:rsidR="00307C9E" w:rsidRPr="008C15B5" w14:paraId="796659CB" w14:textId="77777777" w:rsidTr="008C15B5">
        <w:trPr>
          <w:trHeight w:val="738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24C59419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4ACF55A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Employment level for all worker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F15C7F4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Count of unemployment claim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1A49EC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Rate of unemployment claim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36C088B" w14:textId="77777777" w:rsid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 xml:space="preserve">Employment level </w:t>
            </w:r>
          </w:p>
          <w:p w14:paraId="52908494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 xml:space="preserve"> low incom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D3AF191" w14:textId="77777777" w:rsid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 xml:space="preserve">Employment </w:t>
            </w:r>
            <w:r w:rsidR="008C15B5" w:rsidRPr="008C15B5">
              <w:rPr>
                <w:rFonts w:ascii="Times New Roman" w:hAnsi="Times New Roman"/>
              </w:rPr>
              <w:t xml:space="preserve">level </w:t>
            </w:r>
            <w:r w:rsidR="008C15B5">
              <w:rPr>
                <w:rFonts w:ascii="Times New Roman" w:hAnsi="Times New Roman"/>
              </w:rPr>
              <w:t>–</w:t>
            </w:r>
          </w:p>
          <w:p w14:paraId="29520C50" w14:textId="77777777" w:rsidR="00307C9E" w:rsidRPr="008C15B5" w:rsidRDefault="008C15B5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middle</w:t>
            </w:r>
            <w:r w:rsidR="00307C9E" w:rsidRPr="008C15B5">
              <w:rPr>
                <w:rFonts w:ascii="Times New Roman" w:hAnsi="Times New Roman"/>
              </w:rPr>
              <w:t xml:space="preserve"> incom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4BAF1B39" w14:textId="77777777" w:rsid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 xml:space="preserve">Employment level </w:t>
            </w:r>
          </w:p>
          <w:p w14:paraId="17B4427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 xml:space="preserve">high income </w:t>
            </w:r>
          </w:p>
        </w:tc>
      </w:tr>
      <w:tr w:rsidR="00307C9E" w:rsidRPr="008C15B5" w14:paraId="32583B17" w14:textId="77777777" w:rsidTr="008C15B5">
        <w:trPr>
          <w:trHeight w:val="492"/>
        </w:trPr>
        <w:tc>
          <w:tcPr>
            <w:tcW w:w="18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68FB209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After Stay-at-Home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1ADF5B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40*</w:t>
            </w:r>
            <w:r w:rsidRPr="008C15B5">
              <w:rPr>
                <w:rFonts w:ascii="Times New Roman" w:hAnsi="Times New Roman"/>
              </w:rPr>
              <w:br/>
              <w:t>(0.022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B7226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560.597</w:t>
            </w:r>
            <w:r w:rsidRPr="008C15B5">
              <w:rPr>
                <w:rFonts w:ascii="Times New Roman" w:hAnsi="Times New Roman"/>
              </w:rPr>
              <w:br/>
              <w:t>(2316.003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1B0800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470</w:t>
            </w:r>
            <w:r w:rsidRPr="008C15B5">
              <w:rPr>
                <w:rFonts w:ascii="Times New Roman" w:hAnsi="Times New Roman"/>
              </w:rPr>
              <w:br/>
              <w:t>(0.477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B2B2FB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10</w:t>
            </w:r>
            <w:r w:rsidRPr="008C15B5">
              <w:rPr>
                <w:rFonts w:ascii="Times New Roman" w:hAnsi="Times New Roman"/>
              </w:rPr>
              <w:br/>
              <w:t>(0.036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2D2E775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3</w:t>
            </w:r>
            <w:r w:rsidRPr="008C15B5">
              <w:rPr>
                <w:rFonts w:ascii="Times New Roman" w:hAnsi="Times New Roman"/>
              </w:rPr>
              <w:br/>
              <w:t>(0.025)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006723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4</w:t>
            </w:r>
            <w:r w:rsidRPr="008C15B5">
              <w:rPr>
                <w:rFonts w:ascii="Times New Roman" w:hAnsi="Times New Roman"/>
              </w:rPr>
              <w:br/>
              <w:t>(0.027)</w:t>
            </w:r>
          </w:p>
        </w:tc>
      </w:tr>
      <w:tr w:rsidR="00307C9E" w:rsidRPr="008C15B5" w14:paraId="471C3B11" w14:textId="77777777" w:rsidTr="008C15B5">
        <w:trPr>
          <w:trHeight w:val="492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7DDFA10B" w14:textId="77777777" w:rsidR="00307C9E" w:rsidRPr="00996B58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b/>
                <w:bCs/>
              </w:rPr>
            </w:pPr>
            <w:r w:rsidRPr="00996B58">
              <w:rPr>
                <w:rFonts w:ascii="Times New Roman" w:hAnsi="Times New Roman"/>
                <w:b/>
                <w:bCs/>
              </w:rPr>
              <w:t>After Stay-at-Home * IT Budget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7320BF9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C15B5">
              <w:rPr>
                <w:rFonts w:ascii="Times New Roman" w:hAnsi="Times New Roman"/>
                <w:b/>
                <w:bCs/>
              </w:rPr>
              <w:t>0.005*</w:t>
            </w:r>
            <w:r w:rsidRPr="008C15B5">
              <w:rPr>
                <w:rFonts w:ascii="Times New Roman" w:hAnsi="Times New Roman"/>
                <w:b/>
                <w:bCs/>
              </w:rPr>
              <w:br/>
              <w:t>(0.00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2602155E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b/>
                <w:bCs/>
              </w:rPr>
            </w:pPr>
            <w:r w:rsidRPr="008C15B5">
              <w:rPr>
                <w:rFonts w:ascii="Times New Roman" w:hAnsi="Times New Roman"/>
                <w:b/>
                <w:bCs/>
              </w:rPr>
              <w:t>-401.434**</w:t>
            </w:r>
            <w:r w:rsidRPr="008C15B5">
              <w:rPr>
                <w:rFonts w:ascii="Times New Roman" w:hAnsi="Times New Roman"/>
                <w:b/>
                <w:bCs/>
              </w:rPr>
              <w:br/>
              <w:t>(192.41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8FA7CA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42</w:t>
            </w:r>
            <w:r w:rsidRPr="008C15B5">
              <w:rPr>
                <w:rFonts w:ascii="Times New Roman" w:hAnsi="Times New Roman"/>
              </w:rPr>
              <w:br/>
              <w:t>(0.05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C8E0EA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3</w:t>
            </w:r>
            <w:r w:rsidRPr="008C15B5">
              <w:rPr>
                <w:rFonts w:ascii="Times New Roman" w:hAnsi="Times New Roman"/>
              </w:rPr>
              <w:br/>
              <w:t>(0.00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0D41425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2</w:t>
            </w:r>
            <w:r w:rsidRPr="008C15B5">
              <w:rPr>
                <w:rFonts w:ascii="Times New Roman" w:hAnsi="Times New Roman"/>
              </w:rPr>
              <w:br/>
              <w:t>(0.00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1315D1B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3</w:t>
            </w:r>
            <w:r w:rsidRPr="008C15B5">
              <w:rPr>
                <w:rFonts w:ascii="Times New Roman" w:hAnsi="Times New Roman"/>
              </w:rPr>
              <w:br/>
              <w:t>(0.003)</w:t>
            </w:r>
          </w:p>
        </w:tc>
      </w:tr>
      <w:tr w:rsidR="00307C9E" w:rsidRPr="008C15B5" w14:paraId="5F99438D" w14:textId="77777777" w:rsidTr="008C15B5">
        <w:trPr>
          <w:trHeight w:val="738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2112DB3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After Stay-at-Home * Number of Total Employe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B716163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6*</w:t>
            </w:r>
            <w:r w:rsidRPr="008C15B5">
              <w:rPr>
                <w:rFonts w:ascii="Times New Roman" w:hAnsi="Times New Roman"/>
              </w:rPr>
              <w:br/>
              <w:t>(0.00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7B215F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831.114***</w:t>
            </w:r>
            <w:r w:rsidRPr="008C15B5">
              <w:rPr>
                <w:rFonts w:ascii="Times New Roman" w:hAnsi="Times New Roman"/>
              </w:rPr>
              <w:br/>
              <w:t>(268.828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6008583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86</w:t>
            </w:r>
            <w:r w:rsidRPr="008C15B5">
              <w:rPr>
                <w:rFonts w:ascii="Times New Roman" w:hAnsi="Times New Roman"/>
              </w:rPr>
              <w:br/>
              <w:t>(0.06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D0EA6A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5</w:t>
            </w:r>
            <w:r w:rsidRPr="008C15B5">
              <w:rPr>
                <w:rFonts w:ascii="Times New Roman" w:hAnsi="Times New Roman"/>
              </w:rPr>
              <w:br/>
              <w:t>(0.006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161CAAD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6</w:t>
            </w:r>
            <w:r w:rsidRPr="008C15B5">
              <w:rPr>
                <w:rFonts w:ascii="Times New Roman" w:hAnsi="Times New Roman"/>
              </w:rPr>
              <w:br/>
              <w:t>(0.00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4D1CC58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5</w:t>
            </w:r>
            <w:r w:rsidRPr="008C15B5">
              <w:rPr>
                <w:rFonts w:ascii="Times New Roman" w:hAnsi="Times New Roman"/>
              </w:rPr>
              <w:br/>
              <w:t>(0.004)</w:t>
            </w:r>
          </w:p>
        </w:tc>
      </w:tr>
      <w:tr w:rsidR="00307C9E" w:rsidRPr="008C15B5" w14:paraId="43499159" w14:textId="77777777" w:rsidTr="008C15B5">
        <w:trPr>
          <w:trHeight w:val="492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15C17488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GPS away from hom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9A045F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630***</w:t>
            </w:r>
            <w:r w:rsidRPr="008C15B5">
              <w:rPr>
                <w:rFonts w:ascii="Times New Roman" w:hAnsi="Times New Roman"/>
              </w:rPr>
              <w:br/>
              <w:t>(0.037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4AA1124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19051.151***</w:t>
            </w:r>
            <w:r w:rsidRPr="008C15B5">
              <w:rPr>
                <w:rFonts w:ascii="Times New Roman" w:hAnsi="Times New Roman"/>
              </w:rPr>
              <w:br/>
              <w:t>(2279.68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1B60733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3.056***</w:t>
            </w:r>
            <w:r w:rsidRPr="008C15B5">
              <w:rPr>
                <w:rFonts w:ascii="Times New Roman" w:hAnsi="Times New Roman"/>
              </w:rPr>
              <w:br/>
              <w:t>(0.546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E2FBB7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929***</w:t>
            </w:r>
            <w:r w:rsidRPr="008C15B5">
              <w:rPr>
                <w:rFonts w:ascii="Times New Roman" w:hAnsi="Times New Roman"/>
              </w:rPr>
              <w:br/>
              <w:t>(0.06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838E6C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823***</w:t>
            </w:r>
            <w:r w:rsidRPr="008C15B5">
              <w:rPr>
                <w:rFonts w:ascii="Times New Roman" w:hAnsi="Times New Roman"/>
              </w:rPr>
              <w:br/>
              <w:t>(0.044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9FA52D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578***</w:t>
            </w:r>
            <w:r w:rsidRPr="008C15B5">
              <w:rPr>
                <w:rFonts w:ascii="Times New Roman" w:hAnsi="Times New Roman"/>
              </w:rPr>
              <w:br/>
              <w:t>(0.042)</w:t>
            </w:r>
          </w:p>
        </w:tc>
      </w:tr>
      <w:tr w:rsidR="00307C9E" w:rsidRPr="008C15B5" w14:paraId="74E901F9" w14:textId="77777777" w:rsidTr="008C15B5">
        <w:trPr>
          <w:trHeight w:val="492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7859CB7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New COVID-19 deaths rat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27E0512E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397125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307.901***</w:t>
            </w:r>
            <w:r w:rsidRPr="008C15B5">
              <w:rPr>
                <w:rFonts w:ascii="Times New Roman" w:hAnsi="Times New Roman"/>
              </w:rPr>
              <w:br/>
              <w:t>(58.736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5A8BD59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1</w:t>
            </w:r>
            <w:r w:rsidRPr="008C15B5">
              <w:rPr>
                <w:rFonts w:ascii="Times New Roman" w:hAnsi="Times New Roman"/>
              </w:rPr>
              <w:br/>
              <w:t>(0.003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2574DC52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0*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F34F93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E49EBD3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</w:tr>
      <w:tr w:rsidR="00307C9E" w:rsidRPr="008C15B5" w14:paraId="12999A08" w14:textId="77777777" w:rsidTr="008C15B5">
        <w:trPr>
          <w:trHeight w:val="492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29FDA545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New COVID-19 cases rat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2BA0CA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68337A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4.918</w:t>
            </w:r>
            <w:r w:rsidRPr="008C15B5">
              <w:rPr>
                <w:rFonts w:ascii="Times New Roman" w:hAnsi="Times New Roman"/>
              </w:rPr>
              <w:br/>
              <w:t>(4.985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2FBFB15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7DC428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7F1E09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5427BF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0</w:t>
            </w:r>
            <w:r w:rsidRPr="008C15B5">
              <w:rPr>
                <w:rFonts w:ascii="Times New Roman" w:hAnsi="Times New Roman"/>
              </w:rPr>
              <w:br/>
              <w:t>(0.000)</w:t>
            </w:r>
          </w:p>
        </w:tc>
      </w:tr>
      <w:tr w:rsidR="00307C9E" w:rsidRPr="008C15B5" w14:paraId="1C140686" w14:textId="77777777" w:rsidTr="008C15B5">
        <w:trPr>
          <w:trHeight w:val="492"/>
        </w:trPr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9B6D17E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Constant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8F852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8***</w:t>
            </w:r>
            <w:r w:rsidRPr="008C15B5">
              <w:rPr>
                <w:rFonts w:ascii="Times New Roman" w:hAnsi="Times New Roman"/>
              </w:rPr>
              <w:br/>
              <w:t>(0.002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DF4BDE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192.355</w:t>
            </w:r>
            <w:r w:rsidRPr="008C15B5">
              <w:rPr>
                <w:rFonts w:ascii="Times New Roman" w:hAnsi="Times New Roman"/>
              </w:rPr>
              <w:br/>
              <w:t>(151.454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12532D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168***</w:t>
            </w:r>
            <w:r w:rsidRPr="008C15B5">
              <w:rPr>
                <w:rFonts w:ascii="Times New Roman" w:hAnsi="Times New Roman"/>
              </w:rPr>
              <w:br/>
              <w:t>(0.022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1CFEC2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-0.003</w:t>
            </w:r>
            <w:r w:rsidRPr="008C15B5">
              <w:rPr>
                <w:rFonts w:ascii="Times New Roman" w:hAnsi="Times New Roman"/>
              </w:rPr>
              <w:br/>
              <w:t>(0.003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266345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09***</w:t>
            </w:r>
            <w:r w:rsidRPr="008C15B5">
              <w:rPr>
                <w:rFonts w:ascii="Times New Roman" w:hAnsi="Times New Roman"/>
              </w:rPr>
              <w:br/>
              <w:t>(0.002)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5F2BB9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014***</w:t>
            </w:r>
            <w:r w:rsidRPr="008C15B5">
              <w:rPr>
                <w:rFonts w:ascii="Times New Roman" w:hAnsi="Times New Roman"/>
              </w:rPr>
              <w:br/>
              <w:t>(0.002)</w:t>
            </w:r>
          </w:p>
        </w:tc>
      </w:tr>
      <w:tr w:rsidR="00307C9E" w:rsidRPr="008C15B5" w14:paraId="73D33439" w14:textId="77777777" w:rsidTr="008C15B5">
        <w:trPr>
          <w:trHeight w:val="245"/>
        </w:trPr>
        <w:tc>
          <w:tcPr>
            <w:tcW w:w="1845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4AF4A8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R-squared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8B0C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81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C3147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791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BF50653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713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20089F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860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B9FDE8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829</w:t>
            </w:r>
          </w:p>
        </w:tc>
        <w:tc>
          <w:tcPr>
            <w:tcW w:w="142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F4E8F1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0.798</w:t>
            </w:r>
          </w:p>
        </w:tc>
      </w:tr>
      <w:tr w:rsidR="00307C9E" w:rsidRPr="008C15B5" w14:paraId="39F2BB53" w14:textId="77777777" w:rsidTr="008C15B5">
        <w:trPr>
          <w:trHeight w:val="245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08875FA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Observation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4C6C4CC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658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1CA24FD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662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2F9EEAD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662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9464AE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424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18B5251D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5043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85D9A3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2971</w:t>
            </w:r>
          </w:p>
        </w:tc>
      </w:tr>
      <w:tr w:rsidR="00307C9E" w:rsidRPr="008C15B5" w14:paraId="69D97FEB" w14:textId="77777777" w:rsidTr="008C15B5">
        <w:trPr>
          <w:trHeight w:val="245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30093C9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No. Counti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D6633B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75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04DBAD0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826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A8AD25E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826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AB549A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475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7D7358D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566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62E50A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331</w:t>
            </w:r>
          </w:p>
        </w:tc>
      </w:tr>
      <w:tr w:rsidR="00307C9E" w:rsidRPr="008C15B5" w14:paraId="57377C26" w14:textId="77777777" w:rsidTr="008C15B5">
        <w:trPr>
          <w:trHeight w:val="245"/>
        </w:trPr>
        <w:tc>
          <w:tcPr>
            <w:tcW w:w="1845" w:type="dxa"/>
            <w:tcBorders>
              <w:top w:val="nil"/>
              <w:left w:val="nil"/>
              <w:bottom w:val="nil"/>
              <w:right w:val="nil"/>
            </w:tcBorders>
          </w:tcPr>
          <w:p w14:paraId="580D457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Month FE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102DEF8C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4D4B8C20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664B7F4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795F27A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52810F7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nil"/>
              <w:right w:val="nil"/>
            </w:tcBorders>
          </w:tcPr>
          <w:p w14:paraId="3C3BA50B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</w:tr>
      <w:tr w:rsidR="00307C9E" w:rsidRPr="008C15B5" w14:paraId="124ED68F" w14:textId="77777777" w:rsidTr="008C15B5">
        <w:trPr>
          <w:trHeight w:val="245"/>
        </w:trPr>
        <w:tc>
          <w:tcPr>
            <w:tcW w:w="184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6A29FE4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County FE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7DC9864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CEEE66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19C9021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E5209FF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564477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  <w:tc>
          <w:tcPr>
            <w:tcW w:w="14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48D785A" w14:textId="77777777" w:rsidR="00307C9E" w:rsidRPr="008C15B5" w:rsidRDefault="00307C9E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</w:rPr>
            </w:pPr>
            <w:r w:rsidRPr="008C15B5">
              <w:rPr>
                <w:rFonts w:ascii="Times New Roman" w:hAnsi="Times New Roman"/>
              </w:rPr>
              <w:t>YES</w:t>
            </w:r>
          </w:p>
        </w:tc>
      </w:tr>
    </w:tbl>
    <w:p w14:paraId="7589F8D3" w14:textId="77777777" w:rsidR="00307C9E" w:rsidRDefault="00307C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Notes: Robust standard errors are in parentheses</w:t>
      </w:r>
    </w:p>
    <w:p w14:paraId="491B9E6E" w14:textId="77777777" w:rsidR="00307C9E" w:rsidRDefault="00307C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*** p&lt;0.01, ** p&lt;0.05, * p&lt;0.1</w:t>
      </w:r>
    </w:p>
    <w:p w14:paraId="4399AB77" w14:textId="77777777" w:rsidR="00307C9E" w:rsidRDefault="00307C9E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sectPr w:rsidR="00307C9E">
      <w:footerReference w:type="default" r:id="rId7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AB74F" w14:textId="77777777" w:rsidR="00E345ED" w:rsidRDefault="00E345ED">
      <w:pPr>
        <w:spacing w:after="0" w:line="240" w:lineRule="auto"/>
      </w:pPr>
      <w:r>
        <w:separator/>
      </w:r>
    </w:p>
  </w:endnote>
  <w:endnote w:type="continuationSeparator" w:id="0">
    <w:p w14:paraId="5344E1B5" w14:textId="77777777" w:rsidR="00E345ED" w:rsidRDefault="00E345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286049" w14:textId="77777777" w:rsidR="00307C9E" w:rsidRDefault="00307C9E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A709E0" w14:textId="77777777" w:rsidR="00E345ED" w:rsidRDefault="00E345ED">
      <w:pPr>
        <w:spacing w:after="0" w:line="240" w:lineRule="auto"/>
      </w:pPr>
      <w:r>
        <w:separator/>
      </w:r>
    </w:p>
  </w:footnote>
  <w:footnote w:type="continuationSeparator" w:id="0">
    <w:p w14:paraId="17C45DF9" w14:textId="77777777" w:rsidR="00E345ED" w:rsidRDefault="00E345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C632DB"/>
    <w:multiLevelType w:val="hybridMultilevel"/>
    <w:tmpl w:val="E88C0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Nja1MDA2NTc3NTBS0lEKTi0uzszPAykwrgUAm7EWVSwAAAA="/>
  </w:docVars>
  <w:rsids>
    <w:rsidRoot w:val="008C15B5"/>
    <w:rsid w:val="00035BD3"/>
    <w:rsid w:val="00041596"/>
    <w:rsid w:val="00050FB3"/>
    <w:rsid w:val="0010509A"/>
    <w:rsid w:val="00190F50"/>
    <w:rsid w:val="0024592C"/>
    <w:rsid w:val="002D27BD"/>
    <w:rsid w:val="002E644C"/>
    <w:rsid w:val="00307C9E"/>
    <w:rsid w:val="003A3D74"/>
    <w:rsid w:val="004265A5"/>
    <w:rsid w:val="00436A2D"/>
    <w:rsid w:val="00573799"/>
    <w:rsid w:val="006948A5"/>
    <w:rsid w:val="006B75FC"/>
    <w:rsid w:val="0075679C"/>
    <w:rsid w:val="007908FC"/>
    <w:rsid w:val="008358D3"/>
    <w:rsid w:val="008C15B5"/>
    <w:rsid w:val="00933E10"/>
    <w:rsid w:val="00996B58"/>
    <w:rsid w:val="00A56B2F"/>
    <w:rsid w:val="00CF572F"/>
    <w:rsid w:val="00D169B2"/>
    <w:rsid w:val="00E345ED"/>
    <w:rsid w:val="00E4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0BB642"/>
  <w14:defaultImageDpi w14:val="96"/>
  <w15:docId w15:val="{095EC9CF-5498-4164-9FB9-6C334BC1F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0FB3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050FB3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75679C"/>
    <w:pPr>
      <w:ind w:left="720"/>
      <w:contextualSpacing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8</Words>
  <Characters>1357</Characters>
  <Application>Microsoft Office Word</Application>
  <DocSecurity>0</DocSecurity>
  <Lines>11</Lines>
  <Paragraphs>3</Paragraphs>
  <ScaleCrop>false</ScaleCrop>
  <Company>.</Company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</dc:title>
  <dc:subject/>
  <dc:creator>.</dc:creator>
  <cp:keywords/>
  <dc:description/>
  <cp:lastModifiedBy>Zhang Leting</cp:lastModifiedBy>
  <cp:revision>4</cp:revision>
  <dcterms:created xsi:type="dcterms:W3CDTF">2021-02-26T19:06:00Z</dcterms:created>
  <dcterms:modified xsi:type="dcterms:W3CDTF">2021-02-26T19:06:00Z</dcterms:modified>
</cp:coreProperties>
</file>